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15838" w14:textId="5C9C9472" w:rsidR="00E125DF" w:rsidRPr="00E962F7" w:rsidRDefault="00E125DF" w:rsidP="00B80B92">
      <w:pPr>
        <w:jc w:val="center"/>
        <w:rPr>
          <w:rFonts w:ascii="Arial" w:hAnsi="Arial" w:cs="Arial"/>
          <w:b/>
          <w:iCs/>
          <w:spacing w:val="-3"/>
          <w:sz w:val="28"/>
          <w:szCs w:val="28"/>
          <w:u w:val="single"/>
        </w:rPr>
      </w:pPr>
      <w:r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>NPL Environmental Radioactivity PTE 20</w:t>
      </w:r>
      <w:r w:rsidR="00A25C47">
        <w:rPr>
          <w:rFonts w:ascii="Arial" w:hAnsi="Arial" w:cs="Arial"/>
          <w:b/>
          <w:iCs/>
          <w:spacing w:val="-3"/>
          <w:sz w:val="28"/>
          <w:szCs w:val="28"/>
          <w:u w:val="single"/>
        </w:rPr>
        <w:t>2</w:t>
      </w:r>
      <w:r w:rsidR="00137811">
        <w:rPr>
          <w:rFonts w:ascii="Arial" w:hAnsi="Arial" w:cs="Arial"/>
          <w:b/>
          <w:iCs/>
          <w:spacing w:val="-3"/>
          <w:sz w:val="28"/>
          <w:szCs w:val="28"/>
          <w:u w:val="single"/>
        </w:rPr>
        <w:t>3</w:t>
      </w:r>
      <w:r w:rsidR="00EE166D">
        <w:rPr>
          <w:rFonts w:ascii="Arial" w:hAnsi="Arial" w:cs="Arial"/>
          <w:b/>
          <w:iCs/>
          <w:spacing w:val="-3"/>
          <w:sz w:val="28"/>
          <w:szCs w:val="28"/>
          <w:u w:val="single"/>
        </w:rPr>
        <w:t>/2024</w:t>
      </w:r>
      <w:r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 xml:space="preserve"> - Techniques Form</w:t>
      </w:r>
    </w:p>
    <w:p w14:paraId="6DC25E58" w14:textId="77777777" w:rsidR="00C053BB" w:rsidRDefault="00C053BB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</w:p>
    <w:p w14:paraId="20D08053" w14:textId="77777777" w:rsidR="00B80B92" w:rsidRDefault="00B80B92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  <w:r w:rsidRPr="00E962F7">
        <w:rPr>
          <w:rFonts w:ascii="Arial" w:hAnsi="Arial" w:cs="Arial"/>
          <w:b/>
          <w:iCs/>
          <w:spacing w:val="-3"/>
          <w:sz w:val="28"/>
          <w:szCs w:val="28"/>
        </w:rPr>
        <w:t xml:space="preserve">Please state </w:t>
      </w:r>
      <w:r w:rsidR="007D1CE9" w:rsidRPr="00E962F7">
        <w:rPr>
          <w:rFonts w:ascii="Arial" w:hAnsi="Arial" w:cs="Arial"/>
          <w:b/>
          <w:iCs/>
          <w:spacing w:val="-3"/>
          <w:sz w:val="28"/>
          <w:szCs w:val="28"/>
          <w:u w:val="single"/>
        </w:rPr>
        <w:t>briefly</w:t>
      </w:r>
      <w:r w:rsidR="007D1CE9" w:rsidRPr="00E962F7">
        <w:rPr>
          <w:rFonts w:ascii="Arial" w:hAnsi="Arial" w:cs="Arial"/>
          <w:b/>
          <w:iCs/>
          <w:spacing w:val="-3"/>
          <w:sz w:val="28"/>
          <w:szCs w:val="28"/>
        </w:rPr>
        <w:t xml:space="preserve"> </w:t>
      </w:r>
      <w:r w:rsidRPr="00E962F7">
        <w:rPr>
          <w:rFonts w:ascii="Arial" w:hAnsi="Arial" w:cs="Arial"/>
          <w:b/>
          <w:iCs/>
          <w:spacing w:val="-3"/>
          <w:sz w:val="28"/>
          <w:szCs w:val="28"/>
        </w:rPr>
        <w:t>the measurement technique used for each nuclide, and any standard sources used.</w:t>
      </w:r>
    </w:p>
    <w:p w14:paraId="79D7AEF0" w14:textId="77777777" w:rsidR="00450C62" w:rsidRDefault="00450C62" w:rsidP="00E125DF">
      <w:pPr>
        <w:jc w:val="both"/>
        <w:rPr>
          <w:rFonts w:ascii="Arial" w:hAnsi="Arial" w:cs="Arial"/>
          <w:b/>
          <w:iCs/>
          <w:spacing w:val="-3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A93CA0" w:rsidRPr="00E962F7" w14:paraId="0FFC1EC0" w14:textId="13B59D54" w:rsidTr="00423D4C">
        <w:trPr>
          <w:trHeight w:val="851"/>
        </w:trPr>
        <w:tc>
          <w:tcPr>
            <w:tcW w:w="13948" w:type="dxa"/>
            <w:gridSpan w:val="5"/>
            <w:vAlign w:val="center"/>
          </w:tcPr>
          <w:p w14:paraId="39616294" w14:textId="55353ECD" w:rsidR="00A93CA0" w:rsidRPr="00CC683E" w:rsidRDefault="00A93CA0" w:rsidP="00CC683E">
            <w:pPr>
              <w:rPr>
                <w:rFonts w:ascii="Arial" w:hAnsi="Arial" w:cs="Arial"/>
                <w:b/>
                <w:i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Lab number</w:t>
            </w: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: </w:t>
            </w:r>
            <w:r w:rsidRPr="0085489B">
              <w:rPr>
                <w:rFonts w:ascii="Arial" w:hAnsi="Arial" w:cs="Arial"/>
                <w:b/>
                <w:i/>
                <w:iCs/>
                <w:color w:val="FF0000"/>
                <w:spacing w:val="-3"/>
                <w:sz w:val="28"/>
                <w:szCs w:val="28"/>
              </w:rPr>
              <w:t>(please insert)</w:t>
            </w:r>
          </w:p>
        </w:tc>
      </w:tr>
      <w:tr w:rsidR="0016205A" w:rsidRPr="00E962F7" w14:paraId="40F11B00" w14:textId="7B4574BC" w:rsidTr="0064787F">
        <w:trPr>
          <w:trHeight w:val="851"/>
        </w:trPr>
        <w:tc>
          <w:tcPr>
            <w:tcW w:w="3050" w:type="dxa"/>
            <w:vAlign w:val="center"/>
          </w:tcPr>
          <w:p w14:paraId="355801A9" w14:textId="2A8C9593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Sample type</w:t>
            </w:r>
          </w:p>
        </w:tc>
        <w:tc>
          <w:tcPr>
            <w:tcW w:w="1487" w:type="dxa"/>
            <w:vAlign w:val="center"/>
          </w:tcPr>
          <w:p w14:paraId="0C448AE9" w14:textId="77777777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061CC315" w14:textId="77777777" w:rsidR="00A93CA0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3C91D04E" w14:textId="1C6FBFC6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  <w:tc>
          <w:tcPr>
            <w:tcW w:w="3052" w:type="dxa"/>
            <w:vAlign w:val="center"/>
          </w:tcPr>
          <w:p w14:paraId="762E1AB7" w14:textId="25E0298C" w:rsidR="0016205A" w:rsidRPr="00E962F7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404EC9FC" w14:textId="77777777" w:rsidR="00A93CA0" w:rsidRDefault="0016205A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</w:t>
            </w:r>
            <w:r w:rsidR="00A93CA0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s Used</w:t>
            </w:r>
          </w:p>
          <w:p w14:paraId="329C3ED1" w14:textId="1B9F10A8" w:rsidR="0016205A" w:rsidRDefault="00A93C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</w:tr>
      <w:tr w:rsidR="005C5BA0" w:rsidRPr="00E962F7" w14:paraId="03BC0993" w14:textId="2F8B4824" w:rsidTr="0064787F">
        <w:trPr>
          <w:trHeight w:val="851"/>
        </w:trPr>
        <w:tc>
          <w:tcPr>
            <w:tcW w:w="3050" w:type="dxa"/>
            <w:vMerge w:val="restart"/>
            <w:vAlign w:val="center"/>
          </w:tcPr>
          <w:p w14:paraId="7CA5A098" w14:textId="61014BE6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lpha Beta (AB)</w:t>
            </w:r>
          </w:p>
        </w:tc>
        <w:tc>
          <w:tcPr>
            <w:tcW w:w="1487" w:type="dxa"/>
            <w:vAlign w:val="center"/>
          </w:tcPr>
          <w:p w14:paraId="790EE000" w14:textId="67A438C8" w:rsidR="005C5BA0" w:rsidRPr="00BE029A" w:rsidRDefault="005C5BA0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H-3</w:t>
            </w:r>
          </w:p>
        </w:tc>
        <w:tc>
          <w:tcPr>
            <w:tcW w:w="3882" w:type="dxa"/>
            <w:vMerge w:val="restart"/>
            <w:vAlign w:val="center"/>
          </w:tcPr>
          <w:p w14:paraId="4AB458B6" w14:textId="15D75614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57456DF3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D5B4C52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6F6D7F82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56AACC51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716D1870" w14:textId="2F93094F" w:rsidR="005C5BA0" w:rsidRDefault="00137811" w:rsidP="0064787F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Ni-63</w:t>
            </w:r>
          </w:p>
        </w:tc>
        <w:tc>
          <w:tcPr>
            <w:tcW w:w="3882" w:type="dxa"/>
            <w:vMerge/>
            <w:vAlign w:val="center"/>
          </w:tcPr>
          <w:p w14:paraId="014F78CD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60DA0A8A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7D34792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6D9D5C60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0CEDF576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FEE704F" w14:textId="34E14167" w:rsidR="005C5BA0" w:rsidRDefault="00137811" w:rsidP="0064787F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Sr-90</w:t>
            </w:r>
          </w:p>
        </w:tc>
        <w:tc>
          <w:tcPr>
            <w:tcW w:w="3882" w:type="dxa"/>
            <w:vMerge/>
            <w:vAlign w:val="center"/>
          </w:tcPr>
          <w:p w14:paraId="19574245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396140D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6F8C1F65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5F37C900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264A8F5D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56AADF1" w14:textId="12E9C00F" w:rsidR="005C5BA0" w:rsidRDefault="009616D7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Am-241</w:t>
            </w:r>
          </w:p>
        </w:tc>
        <w:tc>
          <w:tcPr>
            <w:tcW w:w="3882" w:type="dxa"/>
            <w:vMerge/>
            <w:vAlign w:val="center"/>
          </w:tcPr>
          <w:p w14:paraId="389FB125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615BB3ED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161282FC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5C5BA0" w:rsidRPr="00E962F7" w14:paraId="1119068B" w14:textId="77777777" w:rsidTr="0064787F">
        <w:trPr>
          <w:trHeight w:val="851"/>
        </w:trPr>
        <w:tc>
          <w:tcPr>
            <w:tcW w:w="3050" w:type="dxa"/>
            <w:vMerge/>
            <w:vAlign w:val="center"/>
          </w:tcPr>
          <w:p w14:paraId="5572B376" w14:textId="77777777" w:rsidR="005C5BA0" w:rsidRPr="00E962F7" w:rsidRDefault="005C5BA0" w:rsidP="00CC683E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C5B8BA9" w14:textId="386DF501" w:rsidR="005C5BA0" w:rsidRDefault="005C5BA0" w:rsidP="00CC683E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Gross Beta</w:t>
            </w:r>
          </w:p>
        </w:tc>
        <w:tc>
          <w:tcPr>
            <w:tcW w:w="3882" w:type="dxa"/>
            <w:vMerge/>
            <w:vAlign w:val="center"/>
          </w:tcPr>
          <w:p w14:paraId="4F09AB69" w14:textId="77777777" w:rsidR="005C5BA0" w:rsidRPr="00710893" w:rsidRDefault="005C5BA0" w:rsidP="00CC683E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101ACE4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7852872F" w14:textId="77777777" w:rsidR="005C5BA0" w:rsidRPr="00E962F7" w:rsidRDefault="005C5BA0" w:rsidP="00CC683E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1037E313" w14:textId="06D289A8" w:rsidR="00D3247D" w:rsidRDefault="00D3247D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C9052C" w14:paraId="61D0D637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7270FEFD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73F328C4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526FE6F4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29FC134E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  <w:tc>
          <w:tcPr>
            <w:tcW w:w="3052" w:type="dxa"/>
            <w:vAlign w:val="center"/>
          </w:tcPr>
          <w:p w14:paraId="467D6A0F" w14:textId="77777777" w:rsidR="00C9052C" w:rsidRPr="00E962F7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545A894E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30525698" w14:textId="77777777" w:rsidR="00C9052C" w:rsidRDefault="00C9052C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</w:tr>
      <w:tr w:rsidR="00C9052C" w:rsidRPr="00E962F7" w14:paraId="3207A9D6" w14:textId="77777777" w:rsidTr="00B91056">
        <w:trPr>
          <w:trHeight w:val="851"/>
        </w:trPr>
        <w:tc>
          <w:tcPr>
            <w:tcW w:w="3050" w:type="dxa"/>
            <w:vMerge w:val="restart"/>
            <w:vAlign w:val="center"/>
          </w:tcPr>
          <w:p w14:paraId="5D73F7F7" w14:textId="55C565E5" w:rsidR="00C9052C" w:rsidRPr="00E962F7" w:rsidRDefault="00EB7BAA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lpha One (A1)</w:t>
            </w:r>
          </w:p>
        </w:tc>
        <w:tc>
          <w:tcPr>
            <w:tcW w:w="1487" w:type="dxa"/>
            <w:vAlign w:val="center"/>
          </w:tcPr>
          <w:p w14:paraId="44FCBA10" w14:textId="59DDB28E" w:rsidR="00C9052C" w:rsidRPr="00E21ED2" w:rsidRDefault="009616D7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Ra-226</w:t>
            </w:r>
          </w:p>
        </w:tc>
        <w:tc>
          <w:tcPr>
            <w:tcW w:w="3882" w:type="dxa"/>
            <w:vMerge w:val="restart"/>
            <w:vAlign w:val="center"/>
          </w:tcPr>
          <w:p w14:paraId="2E7AD0E7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8AD06A2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60E45116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5468DE77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6B0B3F58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98A138C" w14:textId="35198FCA" w:rsidR="00C9052C" w:rsidRPr="00E962F7" w:rsidRDefault="001D0B0B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Am-241</w:t>
            </w:r>
          </w:p>
        </w:tc>
        <w:tc>
          <w:tcPr>
            <w:tcW w:w="3882" w:type="dxa"/>
            <w:vMerge/>
            <w:vAlign w:val="center"/>
          </w:tcPr>
          <w:p w14:paraId="311CB003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49927E0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729B8C78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1098A8EB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562B5345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57266850" w14:textId="70B53BFD" w:rsidR="00C9052C" w:rsidRDefault="001D0B0B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Cm-</w:t>
            </w:r>
            <w:r w:rsidR="00EA2177"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244</w:t>
            </w:r>
          </w:p>
        </w:tc>
        <w:tc>
          <w:tcPr>
            <w:tcW w:w="3882" w:type="dxa"/>
            <w:vMerge/>
            <w:vAlign w:val="center"/>
          </w:tcPr>
          <w:p w14:paraId="777CB4A1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062A7017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51ACF8A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9052C" w:rsidRPr="00E962F7" w14:paraId="137BB557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4B94F34C" w14:textId="77777777" w:rsidR="00C9052C" w:rsidRPr="00E962F7" w:rsidRDefault="00C9052C" w:rsidP="00C9052C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C467FBB" w14:textId="2808C98E" w:rsidR="00C9052C" w:rsidRPr="00E962F7" w:rsidRDefault="00C9052C" w:rsidP="00C9052C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Gross Alpha</w:t>
            </w:r>
          </w:p>
        </w:tc>
        <w:tc>
          <w:tcPr>
            <w:tcW w:w="3882" w:type="dxa"/>
            <w:vMerge/>
            <w:vAlign w:val="center"/>
          </w:tcPr>
          <w:p w14:paraId="279EE999" w14:textId="77777777" w:rsidR="00C9052C" w:rsidRPr="00710893" w:rsidRDefault="00C9052C" w:rsidP="00C9052C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1674630F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A08ED13" w14:textId="77777777" w:rsidR="00C9052C" w:rsidRPr="00E962F7" w:rsidRDefault="00C9052C" w:rsidP="00C9052C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55F796AC" w14:textId="165C1782" w:rsidR="00C9052C" w:rsidRDefault="00C9052C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D3247D" w14:paraId="7162305F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471F9F00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232390C7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2675EA9A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14B5D44A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  <w:tc>
          <w:tcPr>
            <w:tcW w:w="3052" w:type="dxa"/>
            <w:vAlign w:val="center"/>
          </w:tcPr>
          <w:p w14:paraId="1E9DD328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27BA68D2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3553F81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</w:tr>
      <w:tr w:rsidR="00D3247D" w:rsidRPr="00E962F7" w14:paraId="703AAD64" w14:textId="77777777" w:rsidTr="00B91056">
        <w:trPr>
          <w:trHeight w:val="851"/>
        </w:trPr>
        <w:tc>
          <w:tcPr>
            <w:tcW w:w="3050" w:type="dxa"/>
            <w:vMerge w:val="restart"/>
            <w:vAlign w:val="center"/>
          </w:tcPr>
          <w:p w14:paraId="5EE6A36C" w14:textId="78C57E8D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Beta One (B1)</w:t>
            </w:r>
          </w:p>
        </w:tc>
        <w:tc>
          <w:tcPr>
            <w:tcW w:w="1487" w:type="dxa"/>
            <w:vAlign w:val="center"/>
          </w:tcPr>
          <w:p w14:paraId="51184A43" w14:textId="2B6DA7B0" w:rsidR="00D3247D" w:rsidRPr="00E962F7" w:rsidRDefault="00D3247D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H-3</w:t>
            </w:r>
          </w:p>
        </w:tc>
        <w:tc>
          <w:tcPr>
            <w:tcW w:w="3882" w:type="dxa"/>
            <w:vMerge w:val="restart"/>
            <w:vAlign w:val="center"/>
          </w:tcPr>
          <w:p w14:paraId="2BE5D8FD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2BC223EC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51E8EF8C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253B7313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161AC5E0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C25CF42" w14:textId="6CBD5C73" w:rsidR="00D3247D" w:rsidRPr="00E21ED2" w:rsidRDefault="00D3247D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  <w:t>C-14</w:t>
            </w:r>
          </w:p>
        </w:tc>
        <w:tc>
          <w:tcPr>
            <w:tcW w:w="3882" w:type="dxa"/>
            <w:vMerge/>
            <w:vAlign w:val="center"/>
          </w:tcPr>
          <w:p w14:paraId="718CE93F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45DD00A9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4A6F2717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7997A409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74BA71F2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2FB24D26" w14:textId="2DF86BC1" w:rsidR="00D3247D" w:rsidRPr="00E962F7" w:rsidRDefault="009616D7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Cl-36</w:t>
            </w:r>
          </w:p>
        </w:tc>
        <w:tc>
          <w:tcPr>
            <w:tcW w:w="3882" w:type="dxa"/>
            <w:vMerge/>
            <w:vAlign w:val="center"/>
          </w:tcPr>
          <w:p w14:paraId="66466493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58D36F7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05827A3A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D3247D" w:rsidRPr="00E962F7" w14:paraId="7C4D0D22" w14:textId="77777777" w:rsidTr="00B91056">
        <w:trPr>
          <w:trHeight w:val="851"/>
        </w:trPr>
        <w:tc>
          <w:tcPr>
            <w:tcW w:w="3050" w:type="dxa"/>
            <w:vMerge/>
            <w:vAlign w:val="center"/>
          </w:tcPr>
          <w:p w14:paraId="497CEA79" w14:textId="77777777" w:rsidR="00D3247D" w:rsidRPr="00E962F7" w:rsidRDefault="00D3247D" w:rsidP="00D3247D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583C11E0" w14:textId="1D8F1C39" w:rsidR="00D3247D" w:rsidRDefault="00D3247D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Gross Beta</w:t>
            </w:r>
          </w:p>
        </w:tc>
        <w:tc>
          <w:tcPr>
            <w:tcW w:w="3882" w:type="dxa"/>
            <w:vMerge/>
            <w:vAlign w:val="center"/>
          </w:tcPr>
          <w:p w14:paraId="1386AA20" w14:textId="77777777" w:rsidR="00D3247D" w:rsidRPr="00710893" w:rsidRDefault="00D3247D" w:rsidP="00D3247D">
            <w:pPr>
              <w:rPr>
                <w:rFonts w:ascii="Arial" w:hAnsi="Arial" w:cs="Arial"/>
                <w:iCs/>
                <w:spacing w:val="-3"/>
                <w:sz w:val="32"/>
                <w:szCs w:val="28"/>
              </w:rPr>
            </w:pPr>
          </w:p>
        </w:tc>
        <w:tc>
          <w:tcPr>
            <w:tcW w:w="3052" w:type="dxa"/>
            <w:vAlign w:val="center"/>
          </w:tcPr>
          <w:p w14:paraId="303948BF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Align w:val="center"/>
          </w:tcPr>
          <w:p w14:paraId="20A886EE" w14:textId="77777777" w:rsidR="00D3247D" w:rsidRPr="00E962F7" w:rsidRDefault="00D3247D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41319F45" w14:textId="77777777" w:rsidR="00C9052C" w:rsidRDefault="00C9052C">
      <w:pPr>
        <w:rPr>
          <w:rFonts w:ascii="Arial" w:hAnsi="Arial" w:cs="Arial"/>
          <w:iCs/>
          <w:spacing w:val="-3"/>
          <w:sz w:val="28"/>
          <w:szCs w:val="28"/>
        </w:rPr>
      </w:pPr>
      <w:r>
        <w:rPr>
          <w:rFonts w:ascii="Arial" w:hAnsi="Arial" w:cs="Arial"/>
          <w:iCs/>
          <w:spacing w:val="-3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0"/>
        <w:gridCol w:w="1487"/>
        <w:gridCol w:w="3882"/>
        <w:gridCol w:w="3052"/>
        <w:gridCol w:w="2477"/>
      </w:tblGrid>
      <w:tr w:rsidR="00D3247D" w14:paraId="089AD13B" w14:textId="77777777" w:rsidTr="00B91056">
        <w:trPr>
          <w:trHeight w:val="851"/>
        </w:trPr>
        <w:tc>
          <w:tcPr>
            <w:tcW w:w="3050" w:type="dxa"/>
            <w:vAlign w:val="center"/>
          </w:tcPr>
          <w:p w14:paraId="13F5AC63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lastRenderedPageBreak/>
              <w:t>Sample type</w:t>
            </w:r>
          </w:p>
        </w:tc>
        <w:tc>
          <w:tcPr>
            <w:tcW w:w="1487" w:type="dxa"/>
            <w:vAlign w:val="center"/>
          </w:tcPr>
          <w:p w14:paraId="52E31553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Nuclide</w:t>
            </w:r>
          </w:p>
        </w:tc>
        <w:tc>
          <w:tcPr>
            <w:tcW w:w="3882" w:type="dxa"/>
            <w:vAlign w:val="center"/>
          </w:tcPr>
          <w:p w14:paraId="6CB5F64E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Radiochemistry Applied</w:t>
            </w:r>
          </w:p>
          <w:p w14:paraId="1BB6F06B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  <w:tc>
          <w:tcPr>
            <w:tcW w:w="3052" w:type="dxa"/>
            <w:vAlign w:val="center"/>
          </w:tcPr>
          <w:p w14:paraId="543209DE" w14:textId="77777777" w:rsidR="00D3247D" w:rsidRPr="00E962F7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Detection Technique</w:t>
            </w:r>
          </w:p>
        </w:tc>
        <w:tc>
          <w:tcPr>
            <w:tcW w:w="2477" w:type="dxa"/>
            <w:vAlign w:val="center"/>
          </w:tcPr>
          <w:p w14:paraId="1EB1710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Tracers Used</w:t>
            </w:r>
          </w:p>
          <w:p w14:paraId="184ACCAD" w14:textId="77777777" w:rsidR="00D3247D" w:rsidRDefault="00D3247D" w:rsidP="00B91056">
            <w:pP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(</w:t>
            </w:r>
            <w:proofErr w:type="gramStart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if</w:t>
            </w:r>
            <w:proofErr w:type="gramEnd"/>
            <w:r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 xml:space="preserve"> any)</w:t>
            </w:r>
          </w:p>
        </w:tc>
      </w:tr>
      <w:tr w:rsidR="00CE3223" w:rsidRPr="00E962F7" w14:paraId="730DC6CE" w14:textId="77777777" w:rsidTr="00CE3223">
        <w:trPr>
          <w:trHeight w:val="622"/>
        </w:trPr>
        <w:tc>
          <w:tcPr>
            <w:tcW w:w="3050" w:type="dxa"/>
            <w:vMerge w:val="restart"/>
            <w:vAlign w:val="center"/>
          </w:tcPr>
          <w:p w14:paraId="51FEA9E1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Gamma High (GH)</w:t>
            </w:r>
          </w:p>
        </w:tc>
        <w:tc>
          <w:tcPr>
            <w:tcW w:w="1487" w:type="dxa"/>
            <w:vAlign w:val="center"/>
          </w:tcPr>
          <w:p w14:paraId="31C80796" w14:textId="738849DE" w:rsidR="00CE3223" w:rsidRPr="00E962F7" w:rsidRDefault="009616D7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Na-22</w:t>
            </w:r>
          </w:p>
        </w:tc>
        <w:tc>
          <w:tcPr>
            <w:tcW w:w="3882" w:type="dxa"/>
            <w:vMerge w:val="restart"/>
            <w:vAlign w:val="center"/>
          </w:tcPr>
          <w:p w14:paraId="7E6BEADB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 w:val="restart"/>
            <w:vAlign w:val="center"/>
          </w:tcPr>
          <w:p w14:paraId="0D1DD5F0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 w:val="restart"/>
            <w:vAlign w:val="center"/>
          </w:tcPr>
          <w:p w14:paraId="4CA50DC3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17E21CCD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031CCEDA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03382D55" w14:textId="095048DB" w:rsidR="00CE3223" w:rsidRDefault="009616D7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o-60</w:t>
            </w:r>
          </w:p>
        </w:tc>
        <w:tc>
          <w:tcPr>
            <w:tcW w:w="3882" w:type="dxa"/>
            <w:vMerge/>
            <w:vAlign w:val="center"/>
          </w:tcPr>
          <w:p w14:paraId="1D2FC8D6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4D3871A2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096C3962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731E771F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5877A0CA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006047B1" w14:textId="1A30F7A8" w:rsidR="00CE3223" w:rsidRDefault="00583ABF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Ba-1</w:t>
            </w:r>
            <w:r w:rsidR="00C60F52"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33</w:t>
            </w:r>
          </w:p>
        </w:tc>
        <w:tc>
          <w:tcPr>
            <w:tcW w:w="3882" w:type="dxa"/>
            <w:vMerge/>
            <w:vAlign w:val="center"/>
          </w:tcPr>
          <w:p w14:paraId="08AB10C5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25AF0347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461D7501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4D2611F1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72CCDAFE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37FA307E" w14:textId="5A401FA1" w:rsidR="00CE3223" w:rsidRDefault="00583ABF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s-137</w:t>
            </w:r>
          </w:p>
        </w:tc>
        <w:tc>
          <w:tcPr>
            <w:tcW w:w="3882" w:type="dxa"/>
            <w:vMerge/>
            <w:vAlign w:val="center"/>
          </w:tcPr>
          <w:p w14:paraId="1423331C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256C6AC7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4B491136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E3223" w:rsidRPr="00E962F7" w14:paraId="718AB7E0" w14:textId="77777777" w:rsidTr="00A52800">
        <w:trPr>
          <w:trHeight w:val="622"/>
        </w:trPr>
        <w:tc>
          <w:tcPr>
            <w:tcW w:w="3050" w:type="dxa"/>
            <w:vMerge/>
            <w:vAlign w:val="center"/>
          </w:tcPr>
          <w:p w14:paraId="488B35C6" w14:textId="77777777" w:rsidR="00CE3223" w:rsidRPr="00E962F7" w:rsidRDefault="00CE3223" w:rsidP="00B91056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F9AC400" w14:textId="37F3EEDE" w:rsidR="00CE3223" w:rsidRDefault="00C60F52" w:rsidP="00B91056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Eu-155</w:t>
            </w:r>
          </w:p>
        </w:tc>
        <w:tc>
          <w:tcPr>
            <w:tcW w:w="3882" w:type="dxa"/>
            <w:vMerge/>
            <w:vAlign w:val="center"/>
          </w:tcPr>
          <w:p w14:paraId="0F5DEA07" w14:textId="77777777" w:rsidR="00CE3223" w:rsidRPr="00710893" w:rsidRDefault="00CE3223" w:rsidP="00B91056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  <w:vMerge/>
            <w:vAlign w:val="center"/>
          </w:tcPr>
          <w:p w14:paraId="20E7C099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  <w:vMerge/>
            <w:vAlign w:val="center"/>
          </w:tcPr>
          <w:p w14:paraId="75D46DF1" w14:textId="77777777" w:rsidR="00CE3223" w:rsidRPr="00E962F7" w:rsidRDefault="00CE3223" w:rsidP="00B91056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60F52" w:rsidRPr="00E962F7" w14:paraId="5A5783BB" w14:textId="77777777" w:rsidTr="0016015B">
        <w:trPr>
          <w:trHeight w:val="782"/>
        </w:trPr>
        <w:tc>
          <w:tcPr>
            <w:tcW w:w="3050" w:type="dxa"/>
            <w:vMerge w:val="restart"/>
            <w:vAlign w:val="center"/>
          </w:tcPr>
          <w:p w14:paraId="070C2754" w14:textId="29CB5A53" w:rsidR="00C60F52" w:rsidRPr="00E962F7" w:rsidRDefault="00C60F52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  <w:r w:rsidRPr="00E962F7"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  <w:t>Gamma Low (GL)</w:t>
            </w:r>
          </w:p>
        </w:tc>
        <w:tc>
          <w:tcPr>
            <w:tcW w:w="1487" w:type="dxa"/>
            <w:vAlign w:val="center"/>
          </w:tcPr>
          <w:p w14:paraId="784D7D01" w14:textId="7B2AFED2" w:rsidR="00C60F52" w:rsidRPr="00E962F7" w:rsidRDefault="00C60F52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Mn-54</w:t>
            </w:r>
          </w:p>
        </w:tc>
        <w:tc>
          <w:tcPr>
            <w:tcW w:w="3882" w:type="dxa"/>
          </w:tcPr>
          <w:p w14:paraId="04BF7F80" w14:textId="77777777" w:rsidR="00C60F52" w:rsidRPr="00710893" w:rsidRDefault="00C60F52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418AF2C5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0A903BEC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60F52" w:rsidRPr="00E962F7" w14:paraId="601F45C9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40B5E6FA" w14:textId="77777777" w:rsidR="00C60F52" w:rsidRPr="00E962F7" w:rsidRDefault="00C60F52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D6AD24C" w14:textId="1C1EE2D7" w:rsidR="00C60F52" w:rsidRDefault="00C60F52" w:rsidP="0016015B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Zn-65</w:t>
            </w:r>
          </w:p>
        </w:tc>
        <w:tc>
          <w:tcPr>
            <w:tcW w:w="3882" w:type="dxa"/>
          </w:tcPr>
          <w:p w14:paraId="26128068" w14:textId="77777777" w:rsidR="00C60F52" w:rsidRPr="00710893" w:rsidRDefault="00C60F52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2ED4E49B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3852EB72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60F52" w:rsidRPr="00E962F7" w14:paraId="1E12AB24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2AC513E7" w14:textId="77777777" w:rsidR="00C60F52" w:rsidRPr="00E962F7" w:rsidRDefault="00C60F52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65993D43" w14:textId="468D48BD" w:rsidR="00C60F52" w:rsidRDefault="00C60F52" w:rsidP="0016015B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Ce-139</w:t>
            </w:r>
          </w:p>
        </w:tc>
        <w:tc>
          <w:tcPr>
            <w:tcW w:w="3882" w:type="dxa"/>
          </w:tcPr>
          <w:p w14:paraId="42D023F5" w14:textId="77777777" w:rsidR="00C60F52" w:rsidRPr="00710893" w:rsidRDefault="00C60F52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46004811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13D99AC1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  <w:tr w:rsidR="00C60F52" w:rsidRPr="00E962F7" w14:paraId="0101C171" w14:textId="77777777" w:rsidTr="00535A4F">
        <w:trPr>
          <w:trHeight w:val="780"/>
        </w:trPr>
        <w:tc>
          <w:tcPr>
            <w:tcW w:w="3050" w:type="dxa"/>
            <w:vMerge/>
            <w:vAlign w:val="center"/>
          </w:tcPr>
          <w:p w14:paraId="7F198BD1" w14:textId="77777777" w:rsidR="00C60F52" w:rsidRPr="00E962F7" w:rsidRDefault="00C60F52" w:rsidP="00D3247D">
            <w:pPr>
              <w:ind w:left="2160" w:hanging="2160"/>
              <w:rPr>
                <w:rFonts w:ascii="Arial" w:hAnsi="Arial" w:cs="Arial"/>
                <w:b/>
                <w:iCs/>
                <w:spacing w:val="-3"/>
                <w:sz w:val="28"/>
                <w:szCs w:val="28"/>
              </w:rPr>
            </w:pPr>
          </w:p>
        </w:tc>
        <w:tc>
          <w:tcPr>
            <w:tcW w:w="1487" w:type="dxa"/>
            <w:vAlign w:val="center"/>
          </w:tcPr>
          <w:p w14:paraId="1215D40E" w14:textId="746D0B3E" w:rsidR="00C60F52" w:rsidRDefault="00C60F52" w:rsidP="00D3247D">
            <w:pP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spacing w:val="-3"/>
                <w:sz w:val="28"/>
                <w:szCs w:val="28"/>
                <w:lang w:val="en-US"/>
              </w:rPr>
              <w:t>Pb-210</w:t>
            </w:r>
          </w:p>
        </w:tc>
        <w:tc>
          <w:tcPr>
            <w:tcW w:w="3882" w:type="dxa"/>
          </w:tcPr>
          <w:p w14:paraId="6A74CBC4" w14:textId="77777777" w:rsidR="00C60F52" w:rsidRPr="00710893" w:rsidRDefault="00C60F52" w:rsidP="00D3247D">
            <w:pPr>
              <w:rPr>
                <w:rFonts w:ascii="Arial" w:hAnsi="Arial" w:cs="Arial"/>
                <w:iCs/>
                <w:spacing w:val="-3"/>
                <w:sz w:val="32"/>
                <w:szCs w:val="32"/>
              </w:rPr>
            </w:pPr>
          </w:p>
        </w:tc>
        <w:tc>
          <w:tcPr>
            <w:tcW w:w="3052" w:type="dxa"/>
          </w:tcPr>
          <w:p w14:paraId="1DB9FE43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  <w:tc>
          <w:tcPr>
            <w:tcW w:w="2477" w:type="dxa"/>
          </w:tcPr>
          <w:p w14:paraId="035C24F0" w14:textId="77777777" w:rsidR="00C60F52" w:rsidRPr="00E962F7" w:rsidRDefault="00C60F52" w:rsidP="00D3247D">
            <w:pPr>
              <w:rPr>
                <w:rFonts w:ascii="Arial" w:hAnsi="Arial" w:cs="Arial"/>
                <w:iCs/>
                <w:spacing w:val="-3"/>
                <w:sz w:val="28"/>
                <w:szCs w:val="28"/>
              </w:rPr>
            </w:pPr>
          </w:p>
        </w:tc>
      </w:tr>
    </w:tbl>
    <w:p w14:paraId="695599AF" w14:textId="77777777" w:rsidR="00D3247D" w:rsidRPr="00E962F7" w:rsidRDefault="00D3247D" w:rsidP="00C053BB">
      <w:pPr>
        <w:jc w:val="both"/>
        <w:rPr>
          <w:rFonts w:ascii="Arial" w:hAnsi="Arial" w:cs="Arial"/>
          <w:iCs/>
          <w:spacing w:val="-3"/>
          <w:sz w:val="28"/>
          <w:szCs w:val="28"/>
        </w:rPr>
      </w:pPr>
    </w:p>
    <w:sectPr w:rsidR="00D3247D" w:rsidRPr="00E962F7" w:rsidSect="00C9052C">
      <w:headerReference w:type="default" r:id="rId9"/>
      <w:footerReference w:type="default" r:id="rId10"/>
      <w:pgSz w:w="16838" w:h="11906" w:orient="landscape"/>
      <w:pgMar w:top="1440" w:right="1440" w:bottom="1440" w:left="1440" w:header="709" w:footer="709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B166D" w14:textId="77777777" w:rsidR="00B97AD3" w:rsidRDefault="00B97AD3" w:rsidP="00BB7E7B">
      <w:r>
        <w:separator/>
      </w:r>
    </w:p>
  </w:endnote>
  <w:endnote w:type="continuationSeparator" w:id="0">
    <w:p w14:paraId="05426DAC" w14:textId="77777777" w:rsidR="00B97AD3" w:rsidRDefault="00B97AD3" w:rsidP="00BB7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091138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D3B984" w14:textId="409F37BA" w:rsidR="00815833" w:rsidRDefault="00815833">
            <w:pPr>
              <w:pStyle w:val="Footer"/>
              <w:jc w:val="right"/>
            </w:pPr>
            <w:r w:rsidRPr="00815833">
              <w:rPr>
                <w:rFonts w:ascii="Arial" w:hAnsi="Arial" w:cs="Arial"/>
              </w:rPr>
              <w:t xml:space="preserve">Page </w:t>
            </w:r>
            <w:r w:rsidRPr="00815833">
              <w:rPr>
                <w:rFonts w:ascii="Arial" w:hAnsi="Arial" w:cs="Arial"/>
              </w:rPr>
              <w:fldChar w:fldCharType="begin"/>
            </w:r>
            <w:r w:rsidRPr="00815833">
              <w:rPr>
                <w:rFonts w:ascii="Arial" w:hAnsi="Arial" w:cs="Arial"/>
              </w:rPr>
              <w:instrText xml:space="preserve"> PAGE </w:instrText>
            </w:r>
            <w:r w:rsidRPr="00815833">
              <w:rPr>
                <w:rFonts w:ascii="Arial" w:hAnsi="Arial" w:cs="Arial"/>
              </w:rPr>
              <w:fldChar w:fldCharType="separate"/>
            </w:r>
            <w:r w:rsidRPr="00815833">
              <w:rPr>
                <w:rFonts w:ascii="Arial" w:hAnsi="Arial" w:cs="Arial"/>
                <w:noProof/>
              </w:rPr>
              <w:t>2</w:t>
            </w:r>
            <w:r w:rsidRPr="00815833">
              <w:rPr>
                <w:rFonts w:ascii="Arial" w:hAnsi="Arial" w:cs="Arial"/>
              </w:rPr>
              <w:fldChar w:fldCharType="end"/>
            </w:r>
            <w:r w:rsidRPr="00815833">
              <w:rPr>
                <w:rFonts w:ascii="Arial" w:hAnsi="Arial" w:cs="Arial"/>
              </w:rPr>
              <w:t xml:space="preserve"> of </w:t>
            </w:r>
            <w:r w:rsidRPr="00815833">
              <w:rPr>
                <w:rFonts w:ascii="Arial" w:hAnsi="Arial" w:cs="Arial"/>
              </w:rPr>
              <w:fldChar w:fldCharType="begin"/>
            </w:r>
            <w:r w:rsidRPr="00815833">
              <w:rPr>
                <w:rFonts w:ascii="Arial" w:hAnsi="Arial" w:cs="Arial"/>
              </w:rPr>
              <w:instrText xml:space="preserve"> NUMPAGES  </w:instrText>
            </w:r>
            <w:r w:rsidRPr="00815833">
              <w:rPr>
                <w:rFonts w:ascii="Arial" w:hAnsi="Arial" w:cs="Arial"/>
              </w:rPr>
              <w:fldChar w:fldCharType="separate"/>
            </w:r>
            <w:r w:rsidRPr="00815833">
              <w:rPr>
                <w:rFonts w:ascii="Arial" w:hAnsi="Arial" w:cs="Arial"/>
                <w:noProof/>
              </w:rPr>
              <w:t>2</w:t>
            </w:r>
            <w:r w:rsidRPr="00815833">
              <w:rPr>
                <w:rFonts w:ascii="Arial" w:hAnsi="Arial" w:cs="Arial"/>
              </w:rPr>
              <w:fldChar w:fldCharType="end"/>
            </w:r>
          </w:p>
        </w:sdtContent>
      </w:sdt>
    </w:sdtContent>
  </w:sdt>
  <w:p w14:paraId="1FC70C0D" w14:textId="77777777" w:rsidR="00815833" w:rsidRDefault="008158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106A" w14:textId="77777777" w:rsidR="00B97AD3" w:rsidRDefault="00B97AD3" w:rsidP="00BB7E7B">
      <w:r>
        <w:separator/>
      </w:r>
    </w:p>
  </w:footnote>
  <w:footnote w:type="continuationSeparator" w:id="0">
    <w:p w14:paraId="3269F68E" w14:textId="77777777" w:rsidR="00B97AD3" w:rsidRDefault="00B97AD3" w:rsidP="00BB7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1DF58" w14:textId="71041886" w:rsidR="00815833" w:rsidRPr="00640C40" w:rsidRDefault="00815833">
    <w:pPr>
      <w:pStyle w:val="Header"/>
      <w:rPr>
        <w:rFonts w:ascii="Arial" w:hAnsi="Arial" w:cs="Arial"/>
      </w:rPr>
    </w:pPr>
    <w:r w:rsidRPr="00640C40">
      <w:rPr>
        <w:rFonts w:ascii="Arial" w:hAnsi="Arial" w:cs="Arial"/>
      </w:rPr>
      <w:t xml:space="preserve">Techniques </w:t>
    </w:r>
    <w:r w:rsidR="00B50FC0">
      <w:rPr>
        <w:rFonts w:ascii="Arial" w:hAnsi="Arial" w:cs="Arial"/>
      </w:rPr>
      <w:t>F</w:t>
    </w:r>
    <w:r w:rsidRPr="00640C40">
      <w:rPr>
        <w:rFonts w:ascii="Arial" w:hAnsi="Arial" w:cs="Arial"/>
      </w:rPr>
      <w:t>orm</w:t>
    </w:r>
  </w:p>
  <w:p w14:paraId="7C9F7784" w14:textId="68E73FE0" w:rsidR="00815833" w:rsidRPr="00640C40" w:rsidRDefault="00815833">
    <w:pPr>
      <w:pStyle w:val="Header"/>
      <w:rPr>
        <w:rFonts w:ascii="Arial" w:hAnsi="Arial" w:cs="Arial"/>
      </w:rPr>
    </w:pPr>
    <w:r w:rsidRPr="00640C40">
      <w:rPr>
        <w:rFonts w:ascii="Arial" w:hAnsi="Arial" w:cs="Arial"/>
      </w:rPr>
      <w:t>Version 1</w:t>
    </w:r>
    <w:r w:rsidR="00B50FC0">
      <w:rPr>
        <w:rFonts w:ascii="Arial" w:hAnsi="Arial" w:cs="Arial"/>
      </w:rPr>
      <w:t>.</w:t>
    </w:r>
    <w:r w:rsidR="005C09E5">
      <w:rPr>
        <w:rFonts w:ascii="Arial" w:hAnsi="Arial" w:cs="Arial"/>
      </w:rPr>
      <w:t>1</w:t>
    </w:r>
    <w:r w:rsidRPr="00640C40">
      <w:rPr>
        <w:rFonts w:ascii="Arial" w:hAnsi="Arial" w:cs="Arial"/>
      </w:rPr>
      <w:t>, January 2024</w:t>
    </w:r>
  </w:p>
  <w:p w14:paraId="4714F0C5" w14:textId="77777777" w:rsidR="004D5F61" w:rsidRDefault="004D5F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jGzMDQysTA1NLdU0lEKTi0uzszPAykwqQUAMLH0EywAAAA="/>
  </w:docVars>
  <w:rsids>
    <w:rsidRoot w:val="00E125DF"/>
    <w:rsid w:val="00021023"/>
    <w:rsid w:val="00027A22"/>
    <w:rsid w:val="00036E9E"/>
    <w:rsid w:val="0004649B"/>
    <w:rsid w:val="000577F8"/>
    <w:rsid w:val="00076F77"/>
    <w:rsid w:val="0011417C"/>
    <w:rsid w:val="00137811"/>
    <w:rsid w:val="0016015B"/>
    <w:rsid w:val="0016205A"/>
    <w:rsid w:val="001D0B0B"/>
    <w:rsid w:val="001D0E28"/>
    <w:rsid w:val="00275B5E"/>
    <w:rsid w:val="00295566"/>
    <w:rsid w:val="002A50A9"/>
    <w:rsid w:val="00350495"/>
    <w:rsid w:val="003F38A7"/>
    <w:rsid w:val="00410507"/>
    <w:rsid w:val="00423D4C"/>
    <w:rsid w:val="004338FE"/>
    <w:rsid w:val="00450C62"/>
    <w:rsid w:val="004C0FDA"/>
    <w:rsid w:val="004D5F61"/>
    <w:rsid w:val="004E0652"/>
    <w:rsid w:val="005121BB"/>
    <w:rsid w:val="00583ABF"/>
    <w:rsid w:val="00594D3B"/>
    <w:rsid w:val="005C09E5"/>
    <w:rsid w:val="005C5BA0"/>
    <w:rsid w:val="00604DAA"/>
    <w:rsid w:val="00640C40"/>
    <w:rsid w:val="0064787F"/>
    <w:rsid w:val="006713FB"/>
    <w:rsid w:val="006B44F2"/>
    <w:rsid w:val="006D4269"/>
    <w:rsid w:val="00710893"/>
    <w:rsid w:val="007D1CE9"/>
    <w:rsid w:val="007D1EFA"/>
    <w:rsid w:val="00805533"/>
    <w:rsid w:val="00810D66"/>
    <w:rsid w:val="00815833"/>
    <w:rsid w:val="0084310F"/>
    <w:rsid w:val="0085489B"/>
    <w:rsid w:val="008C468C"/>
    <w:rsid w:val="008D1300"/>
    <w:rsid w:val="009616D7"/>
    <w:rsid w:val="00983E43"/>
    <w:rsid w:val="00A01107"/>
    <w:rsid w:val="00A25C47"/>
    <w:rsid w:val="00A80E21"/>
    <w:rsid w:val="00A836AD"/>
    <w:rsid w:val="00A87348"/>
    <w:rsid w:val="00A93CA0"/>
    <w:rsid w:val="00AE3F7A"/>
    <w:rsid w:val="00B50FC0"/>
    <w:rsid w:val="00B80B92"/>
    <w:rsid w:val="00B97AD3"/>
    <w:rsid w:val="00BB7E7B"/>
    <w:rsid w:val="00BD19D3"/>
    <w:rsid w:val="00BE029A"/>
    <w:rsid w:val="00BE0B3F"/>
    <w:rsid w:val="00BE6D35"/>
    <w:rsid w:val="00C053BB"/>
    <w:rsid w:val="00C079B3"/>
    <w:rsid w:val="00C60F52"/>
    <w:rsid w:val="00C9052C"/>
    <w:rsid w:val="00CC683E"/>
    <w:rsid w:val="00CE3223"/>
    <w:rsid w:val="00D3247D"/>
    <w:rsid w:val="00D43434"/>
    <w:rsid w:val="00D520DB"/>
    <w:rsid w:val="00DD1256"/>
    <w:rsid w:val="00E125DF"/>
    <w:rsid w:val="00E21ED2"/>
    <w:rsid w:val="00E26BF2"/>
    <w:rsid w:val="00E27CA0"/>
    <w:rsid w:val="00E5711A"/>
    <w:rsid w:val="00E70423"/>
    <w:rsid w:val="00E962F7"/>
    <w:rsid w:val="00EA2177"/>
    <w:rsid w:val="00EB611E"/>
    <w:rsid w:val="00EB7BAA"/>
    <w:rsid w:val="00EE166D"/>
    <w:rsid w:val="00F46863"/>
    <w:rsid w:val="00FD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479114"/>
  <w15:docId w15:val="{89F264F9-5682-40FA-9685-43CEC7117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5DF"/>
    <w:rPr>
      <w:rFonts w:eastAsia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7E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7E7B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B7E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E7B"/>
    <w:rPr>
      <w:rFonts w:eastAsia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E06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6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65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6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652"/>
    <w:rPr>
      <w:rFonts w:eastAsia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6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65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015D41BC621B438171CCFF25DCAB95" ma:contentTypeVersion="12" ma:contentTypeDescription="Create a new document." ma:contentTypeScope="" ma:versionID="af34932e5afc6886ea37fef4c3b27e6d">
  <xsd:schema xmlns:xsd="http://www.w3.org/2001/XMLSchema" xmlns:xs="http://www.w3.org/2001/XMLSchema" xmlns:p="http://schemas.microsoft.com/office/2006/metadata/properties" xmlns:ns2="c8ca8cb9-3329-4dba-ad34-3475f28749fb" xmlns:ns3="1ef570c4-5c06-4332-a9c9-decd54b64973" targetNamespace="http://schemas.microsoft.com/office/2006/metadata/properties" ma:root="true" ma:fieldsID="7521d1ea147d6cd1870773f3411e546d" ns2:_="" ns3:_="">
    <xsd:import namespace="c8ca8cb9-3329-4dba-ad34-3475f28749fb"/>
    <xsd:import namespace="1ef570c4-5c06-4332-a9c9-decd54b649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ca8cb9-3329-4dba-ad34-3475f28749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570c4-5c06-4332-a9c9-decd54b6497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9DFF4-E332-491F-B63F-5243749421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2EB998-4E96-419C-83AE-A93F2D331D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16FDD7-EA0D-4112-94B0-C6C1FC250C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ca8cb9-3329-4dba-ad34-3475f28749fb"/>
    <ds:schemaRef ds:uri="1ef570c4-5c06-4332-a9c9-decd54b649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L Management Ltd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Dean</dc:creator>
  <cp:keywords/>
  <dc:description/>
  <cp:lastModifiedBy>Saskia Burke</cp:lastModifiedBy>
  <cp:revision>10</cp:revision>
  <dcterms:created xsi:type="dcterms:W3CDTF">2023-12-20T11:59:00Z</dcterms:created>
  <dcterms:modified xsi:type="dcterms:W3CDTF">2024-01-25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coClassification">
    <vt:lpwstr>Not an NPL document (No visible marking)</vt:lpwstr>
  </property>
  <property fmtid="{D5CDD505-2E9C-101B-9397-08002B2CF9AE}" pid="3" name="aliashDocumentMarking">
    <vt:lpwstr/>
  </property>
  <property fmtid="{D5CDD505-2E9C-101B-9397-08002B2CF9AE}" pid="4" name="ContentTypeId">
    <vt:lpwstr>0x01010048015D41BC621B438171CCFF25DCAB95</vt:lpwstr>
  </property>
  <property fmtid="{D5CDD505-2E9C-101B-9397-08002B2CF9AE}" pid="5" name="MSIP_Label_9df4b5af-ab42-45d5-91e7-45583bed1b2a_Enabled">
    <vt:lpwstr>true</vt:lpwstr>
  </property>
  <property fmtid="{D5CDD505-2E9C-101B-9397-08002B2CF9AE}" pid="6" name="MSIP_Label_9df4b5af-ab42-45d5-91e7-45583bed1b2a_SetDate">
    <vt:lpwstr>2022-10-31T10:31:40Z</vt:lpwstr>
  </property>
  <property fmtid="{D5CDD505-2E9C-101B-9397-08002B2CF9AE}" pid="7" name="MSIP_Label_9df4b5af-ab42-45d5-91e7-45583bed1b2a_Method">
    <vt:lpwstr>Standard</vt:lpwstr>
  </property>
  <property fmtid="{D5CDD505-2E9C-101B-9397-08002B2CF9AE}" pid="8" name="MSIP_Label_9df4b5af-ab42-45d5-91e7-45583bed1b2a_Name">
    <vt:lpwstr>9df4b5af-ab42-45d5-91e7-45583bed1b2a</vt:lpwstr>
  </property>
  <property fmtid="{D5CDD505-2E9C-101B-9397-08002B2CF9AE}" pid="9" name="MSIP_Label_9df4b5af-ab42-45d5-91e7-45583bed1b2a_SiteId">
    <vt:lpwstr>601e5460-b1bf-49c0-bd2d-e76ffc186a8d</vt:lpwstr>
  </property>
  <property fmtid="{D5CDD505-2E9C-101B-9397-08002B2CF9AE}" pid="10" name="MSIP_Label_9df4b5af-ab42-45d5-91e7-45583bed1b2a_ActionId">
    <vt:lpwstr>e6894062-5d88-4d48-a547-fbc99e200846</vt:lpwstr>
  </property>
  <property fmtid="{D5CDD505-2E9C-101B-9397-08002B2CF9AE}" pid="11" name="MSIP_Label_9df4b5af-ab42-45d5-91e7-45583bed1b2a_ContentBits">
    <vt:lpwstr>0</vt:lpwstr>
  </property>
</Properties>
</file>